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C892A9E" w14:textId="50F74537" w:rsidR="007916FD" w:rsidRPr="004E4F43" w:rsidRDefault="00632741" w:rsidP="004F6FCE">
      <w:pPr>
        <w:pStyle w:val="Ingetavstnd"/>
      </w:pPr>
      <w:r>
        <w:t>Verksamhetsberättelse 20</w:t>
      </w:r>
      <w:r w:rsidR="00BA532A">
        <w:t>20</w:t>
      </w:r>
      <w:r w:rsidR="002C5C56" w:rsidRPr="004E4F43">
        <w:t xml:space="preserve"> Skepplanda Skytteförening</w:t>
      </w:r>
    </w:p>
    <w:p w14:paraId="1FFCC569" w14:textId="77777777" w:rsidR="00CB7CBC" w:rsidRDefault="00CB7CBC">
      <w:pPr>
        <w:rPr>
          <w:sz w:val="32"/>
          <w:szCs w:val="32"/>
        </w:rPr>
      </w:pPr>
    </w:p>
    <w:p w14:paraId="614D668B" w14:textId="5596407E" w:rsidR="002C5C56" w:rsidRPr="00690CFF" w:rsidRDefault="00C12BA3">
      <w:pPr>
        <w:rPr>
          <w:sz w:val="32"/>
          <w:szCs w:val="32"/>
        </w:rPr>
      </w:pPr>
      <w:r w:rsidRPr="00690CFF">
        <w:rPr>
          <w:sz w:val="32"/>
          <w:szCs w:val="32"/>
        </w:rPr>
        <w:t>Styrelsen har under 20</w:t>
      </w:r>
      <w:r w:rsidR="00BA532A" w:rsidRPr="00690CFF">
        <w:rPr>
          <w:sz w:val="32"/>
          <w:szCs w:val="32"/>
        </w:rPr>
        <w:t>2</w:t>
      </w:r>
      <w:r w:rsidR="00CB7CBC">
        <w:rPr>
          <w:sz w:val="32"/>
          <w:szCs w:val="32"/>
        </w:rPr>
        <w:t>0:</w:t>
      </w:r>
    </w:p>
    <w:p w14:paraId="7163C7B9" w14:textId="5A8439B7" w:rsidR="002C5C56" w:rsidRDefault="002C5C56">
      <w:r>
        <w:t xml:space="preserve">Ordförande – </w:t>
      </w:r>
      <w:r w:rsidR="00BA532A">
        <w:t>Bjarne Larning</w:t>
      </w:r>
    </w:p>
    <w:p w14:paraId="1BF1ED42" w14:textId="2AFDD47C" w:rsidR="002C5C56" w:rsidRDefault="0009157D">
      <w:r>
        <w:t xml:space="preserve">Ledamot </w:t>
      </w:r>
      <w:r w:rsidR="002C5C56">
        <w:t xml:space="preserve">Vice Ordförande – </w:t>
      </w:r>
      <w:r w:rsidR="004F6FCE">
        <w:t xml:space="preserve">Torbjörn </w:t>
      </w:r>
      <w:proofErr w:type="spellStart"/>
      <w:r w:rsidR="004F6FCE">
        <w:t>Bomblé</w:t>
      </w:r>
      <w:proofErr w:type="spellEnd"/>
    </w:p>
    <w:p w14:paraId="2B27C9EE" w14:textId="53063CB7" w:rsidR="002C5C56" w:rsidRDefault="00CB7CBC">
      <w:r>
        <w:t>Ledamot</w:t>
      </w:r>
      <w:r w:rsidR="00BA532A">
        <w:t xml:space="preserve"> - Erik Andersson</w:t>
      </w:r>
    </w:p>
    <w:p w14:paraId="307A77D8" w14:textId="53913D9A" w:rsidR="0009157D" w:rsidRDefault="0009157D">
      <w:r>
        <w:t xml:space="preserve">Ledamot Sekreterare – </w:t>
      </w:r>
      <w:r w:rsidR="00BA532A">
        <w:t xml:space="preserve">Henrik </w:t>
      </w:r>
      <w:proofErr w:type="spellStart"/>
      <w:r w:rsidR="00BA532A">
        <w:t>Natzén</w:t>
      </w:r>
      <w:proofErr w:type="spellEnd"/>
    </w:p>
    <w:p w14:paraId="65545EC7" w14:textId="3AEB4AFA" w:rsidR="0009157D" w:rsidRDefault="0009157D">
      <w:r>
        <w:t xml:space="preserve">Ledamot – </w:t>
      </w:r>
      <w:r w:rsidR="00BA532A">
        <w:t>Thomas Olesen</w:t>
      </w:r>
    </w:p>
    <w:p w14:paraId="70C4D2CE" w14:textId="210BED17" w:rsidR="0009157D" w:rsidRPr="00A41369" w:rsidRDefault="00A41369">
      <w:pPr>
        <w:rPr>
          <w:lang w:val="en-US"/>
        </w:rPr>
      </w:pPr>
      <w:r w:rsidRPr="00A41369">
        <w:rPr>
          <w:lang w:val="en-US"/>
        </w:rPr>
        <w:t>1</w:t>
      </w:r>
      <w:proofErr w:type="gramStart"/>
      <w:r w:rsidRPr="00A41369">
        <w:rPr>
          <w:lang w:val="en-US"/>
        </w:rPr>
        <w:t>:e</w:t>
      </w:r>
      <w:proofErr w:type="gramEnd"/>
      <w:r w:rsidRPr="00A41369">
        <w:rPr>
          <w:lang w:val="en-US"/>
        </w:rPr>
        <w:t xml:space="preserve"> </w:t>
      </w:r>
      <w:proofErr w:type="spellStart"/>
      <w:r w:rsidR="0009157D" w:rsidRPr="00A41369">
        <w:rPr>
          <w:lang w:val="en-US"/>
        </w:rPr>
        <w:t>Suppleant</w:t>
      </w:r>
      <w:proofErr w:type="spellEnd"/>
      <w:r w:rsidR="0009157D" w:rsidRPr="00A41369">
        <w:rPr>
          <w:lang w:val="en-US"/>
        </w:rPr>
        <w:t xml:space="preserve"> – </w:t>
      </w:r>
      <w:r w:rsidR="00BA532A">
        <w:rPr>
          <w:lang w:val="en-US"/>
        </w:rPr>
        <w:t xml:space="preserve">Christoffer </w:t>
      </w:r>
      <w:proofErr w:type="spellStart"/>
      <w:r w:rsidR="00BA532A">
        <w:rPr>
          <w:lang w:val="en-US"/>
        </w:rPr>
        <w:t>Lindfors</w:t>
      </w:r>
      <w:proofErr w:type="spellEnd"/>
    </w:p>
    <w:p w14:paraId="49D812DC" w14:textId="5DF53C91" w:rsidR="0009157D" w:rsidRDefault="00C12BA3" w:rsidP="00A41369">
      <w:pPr>
        <w:rPr>
          <w:lang w:val="en-US"/>
        </w:rPr>
      </w:pPr>
      <w:r>
        <w:rPr>
          <w:lang w:val="en-US"/>
        </w:rPr>
        <w:t>2</w:t>
      </w:r>
      <w:proofErr w:type="gramStart"/>
      <w:r>
        <w:rPr>
          <w:lang w:val="en-US"/>
        </w:rPr>
        <w:t>:e</w:t>
      </w:r>
      <w:proofErr w:type="gramEnd"/>
      <w:r>
        <w:rPr>
          <w:lang w:val="en-US"/>
        </w:rPr>
        <w:t xml:space="preserve"> </w:t>
      </w:r>
      <w:proofErr w:type="spellStart"/>
      <w:r>
        <w:rPr>
          <w:lang w:val="en-US"/>
        </w:rPr>
        <w:t>Suppleant</w:t>
      </w:r>
      <w:proofErr w:type="spellEnd"/>
      <w:r>
        <w:rPr>
          <w:lang w:val="en-US"/>
        </w:rPr>
        <w:t xml:space="preserve"> – </w:t>
      </w:r>
      <w:r w:rsidR="00BA532A">
        <w:rPr>
          <w:lang w:val="en-US"/>
        </w:rPr>
        <w:t xml:space="preserve">Göran </w:t>
      </w:r>
      <w:proofErr w:type="spellStart"/>
      <w:r w:rsidR="00BA532A">
        <w:rPr>
          <w:lang w:val="en-US"/>
        </w:rPr>
        <w:t>Wallström</w:t>
      </w:r>
      <w:proofErr w:type="spellEnd"/>
    </w:p>
    <w:p w14:paraId="7D19C1F2" w14:textId="1FEE690A" w:rsidR="00BA532A" w:rsidRDefault="00BA532A" w:rsidP="00A41369">
      <w:pPr>
        <w:rPr>
          <w:lang w:val="en-US"/>
        </w:rPr>
      </w:pPr>
      <w:r>
        <w:rPr>
          <w:lang w:val="en-US"/>
        </w:rPr>
        <w:t>3</w:t>
      </w:r>
      <w:proofErr w:type="gramStart"/>
      <w:r>
        <w:rPr>
          <w:lang w:val="en-US"/>
        </w:rPr>
        <w:t>:e</w:t>
      </w:r>
      <w:proofErr w:type="gramEnd"/>
      <w:r>
        <w:rPr>
          <w:lang w:val="en-US"/>
        </w:rPr>
        <w:t xml:space="preserve"> </w:t>
      </w:r>
      <w:proofErr w:type="spellStart"/>
      <w:r>
        <w:rPr>
          <w:lang w:val="en-US"/>
        </w:rPr>
        <w:t>Suppleant</w:t>
      </w:r>
      <w:proofErr w:type="spellEnd"/>
      <w:r>
        <w:rPr>
          <w:lang w:val="en-US"/>
        </w:rPr>
        <w:t xml:space="preserve"> – Leif Gardtman</w:t>
      </w:r>
    </w:p>
    <w:p w14:paraId="37AF492F" w14:textId="567B85C3" w:rsidR="00BA532A" w:rsidRPr="00A41369" w:rsidRDefault="00BA532A" w:rsidP="00A41369">
      <w:pPr>
        <w:rPr>
          <w:lang w:val="en-US"/>
        </w:rPr>
      </w:pPr>
      <w:proofErr w:type="spellStart"/>
      <w:r>
        <w:rPr>
          <w:lang w:val="en-US"/>
        </w:rPr>
        <w:t>Kassö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to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tyrelsen</w:t>
      </w:r>
      <w:proofErr w:type="spellEnd"/>
      <w:r>
        <w:rPr>
          <w:lang w:val="en-US"/>
        </w:rPr>
        <w:t xml:space="preserve"> – Daniel </w:t>
      </w:r>
      <w:proofErr w:type="spellStart"/>
      <w:r>
        <w:rPr>
          <w:lang w:val="en-US"/>
        </w:rPr>
        <w:t>Johnsson</w:t>
      </w:r>
      <w:proofErr w:type="spellEnd"/>
    </w:p>
    <w:p w14:paraId="446605E4" w14:textId="198520DF" w:rsidR="00BA532A" w:rsidRDefault="001A6DB2" w:rsidP="00690CFF">
      <w:pPr>
        <w:spacing w:after="0"/>
        <w:rPr>
          <w:sz w:val="32"/>
          <w:szCs w:val="32"/>
        </w:rPr>
      </w:pPr>
      <w:r>
        <w:rPr>
          <w:sz w:val="32"/>
          <w:szCs w:val="32"/>
        </w:rPr>
        <w:t>Styrelsearbetet</w:t>
      </w:r>
      <w:r w:rsidR="00690CFF">
        <w:rPr>
          <w:sz w:val="32"/>
          <w:szCs w:val="32"/>
        </w:rPr>
        <w:t>.</w:t>
      </w:r>
    </w:p>
    <w:p w14:paraId="2318075D" w14:textId="46555B58" w:rsidR="00BA532A" w:rsidRPr="0043211A" w:rsidRDefault="00BA532A" w:rsidP="00690CFF">
      <w:pPr>
        <w:spacing w:after="0"/>
      </w:pPr>
      <w:r w:rsidRPr="004C6D31">
        <w:t xml:space="preserve">Styrelsen </w:t>
      </w:r>
      <w:r w:rsidR="00FE3FA6">
        <w:t>har under verksamhetsåret haft 9st</w:t>
      </w:r>
      <w:r>
        <w:t xml:space="preserve"> protokollfö</w:t>
      </w:r>
      <w:r w:rsidR="00FE3FA6">
        <w:t>rda fysiska styrelsemöten samt 5st</w:t>
      </w:r>
      <w:r>
        <w:t xml:space="preserve"> online möten. </w:t>
      </w:r>
      <w:r w:rsidR="0043211A">
        <w:t xml:space="preserve">Föreningens styrelsearbete har </w:t>
      </w:r>
      <w:r>
        <w:t xml:space="preserve">givetvis </w:t>
      </w:r>
      <w:r w:rsidR="0043211A">
        <w:t>påverkats av den pågående pandemin varför antalet fysiska möte har håll</w:t>
      </w:r>
      <w:r>
        <w:t>it</w:t>
      </w:r>
      <w:r w:rsidR="0043211A">
        <w:t>s till ett minimum</w:t>
      </w:r>
      <w:r>
        <w:t xml:space="preserve">. </w:t>
      </w:r>
    </w:p>
    <w:p w14:paraId="65E65F2A" w14:textId="77777777" w:rsidR="00827D72" w:rsidRDefault="00827D72" w:rsidP="001A6DB2">
      <w:r>
        <w:t>Föreningen har meddelat föreningsintyg enligt följande:</w:t>
      </w:r>
    </w:p>
    <w:p w14:paraId="51DDB3EF" w14:textId="496F8208" w:rsidR="00827D72" w:rsidRDefault="00827D72" w:rsidP="001A6DB2">
      <w:r>
        <w:t xml:space="preserve">IPSC: </w:t>
      </w:r>
      <w:r w:rsidR="00556CE7">
        <w:t>12</w:t>
      </w:r>
      <w:r w:rsidR="00FE3FA6">
        <w:t xml:space="preserve">st </w:t>
      </w:r>
      <w:r>
        <w:t xml:space="preserve">pistol, </w:t>
      </w:r>
      <w:r w:rsidR="00556CE7">
        <w:t>1</w:t>
      </w:r>
      <w:r w:rsidR="00FE3FA6">
        <w:t>st</w:t>
      </w:r>
      <w:r w:rsidR="0043211A">
        <w:t xml:space="preserve"> </w:t>
      </w:r>
      <w:r>
        <w:t xml:space="preserve">revolver </w:t>
      </w:r>
      <w:r w:rsidR="00556CE7">
        <w:t>0</w:t>
      </w:r>
      <w:r w:rsidR="00FE3FA6">
        <w:t>st</w:t>
      </w:r>
      <w:r w:rsidR="0043211A">
        <w:t xml:space="preserve"> gevär</w:t>
      </w:r>
      <w:r w:rsidR="00FE3FA6">
        <w:t xml:space="preserve"> </w:t>
      </w:r>
      <w:r w:rsidR="00556CE7">
        <w:t>1</w:t>
      </w:r>
      <w:r w:rsidR="00FE3FA6">
        <w:t>st</w:t>
      </w:r>
      <w:r w:rsidR="00AB13A2">
        <w:t xml:space="preserve"> hagel</w:t>
      </w:r>
      <w:r w:rsidR="00FE3FA6">
        <w:t xml:space="preserve"> </w:t>
      </w:r>
    </w:p>
    <w:p w14:paraId="414CC452" w14:textId="5AB54C77" w:rsidR="00827D72" w:rsidRDefault="00827D72" w:rsidP="001A6DB2">
      <w:r>
        <w:t xml:space="preserve">Nationell pistol: </w:t>
      </w:r>
      <w:r w:rsidR="00556CE7">
        <w:t>8</w:t>
      </w:r>
      <w:r w:rsidR="00FE3FA6">
        <w:t>st</w:t>
      </w:r>
      <w:r>
        <w:t xml:space="preserve"> pistol</w:t>
      </w:r>
      <w:r w:rsidR="00FE3FA6">
        <w:t xml:space="preserve"> </w:t>
      </w:r>
      <w:r w:rsidR="00556CE7">
        <w:t>1</w:t>
      </w:r>
      <w:r w:rsidR="00FE3FA6">
        <w:t>st</w:t>
      </w:r>
      <w:r w:rsidR="0043211A">
        <w:t xml:space="preserve"> revolver</w:t>
      </w:r>
    </w:p>
    <w:p w14:paraId="7AD85B17" w14:textId="49E164F5" w:rsidR="00827D72" w:rsidRDefault="00827D72" w:rsidP="00827D72">
      <w:r>
        <w:t xml:space="preserve">Nationellt gevär: </w:t>
      </w:r>
      <w:r w:rsidR="00556CE7">
        <w:t>1</w:t>
      </w:r>
      <w:r w:rsidR="00FE3FA6">
        <w:t>st</w:t>
      </w:r>
      <w:r w:rsidR="0043211A">
        <w:t xml:space="preserve"> </w:t>
      </w:r>
      <w:r>
        <w:t>gevär</w:t>
      </w:r>
    </w:p>
    <w:p w14:paraId="33236292" w14:textId="0A125EAA" w:rsidR="00FE3FA6" w:rsidRPr="005F28BC" w:rsidRDefault="00FE3FA6" w:rsidP="00827D72">
      <w:r>
        <w:t>T</w:t>
      </w:r>
      <w:r w:rsidR="00556CE7">
        <w:t>otalt 24</w:t>
      </w:r>
      <w:r>
        <w:t>st</w:t>
      </w:r>
    </w:p>
    <w:p w14:paraId="592B684E" w14:textId="234ADC29" w:rsidR="00E20EDF" w:rsidRDefault="004C6D31" w:rsidP="00690CFF">
      <w:pPr>
        <w:spacing w:after="0"/>
        <w:rPr>
          <w:color w:val="000000" w:themeColor="text1"/>
          <w:sz w:val="32"/>
          <w:szCs w:val="32"/>
        </w:rPr>
      </w:pPr>
      <w:r w:rsidRPr="00827D72">
        <w:rPr>
          <w:color w:val="000000" w:themeColor="text1"/>
          <w:sz w:val="32"/>
          <w:szCs w:val="32"/>
        </w:rPr>
        <w:t>Tävlingsverksamhet</w:t>
      </w:r>
      <w:r w:rsidR="00690CFF">
        <w:rPr>
          <w:color w:val="000000" w:themeColor="text1"/>
          <w:sz w:val="32"/>
          <w:szCs w:val="32"/>
        </w:rPr>
        <w:t>.</w:t>
      </w:r>
    </w:p>
    <w:p w14:paraId="75A5285A" w14:textId="77777777" w:rsidR="00BA532A" w:rsidRDefault="0043211A" w:rsidP="00690CFF">
      <w:pPr>
        <w:spacing w:after="0"/>
        <w:rPr>
          <w:color w:val="000000" w:themeColor="text1"/>
        </w:rPr>
      </w:pPr>
      <w:r>
        <w:rPr>
          <w:color w:val="000000" w:themeColor="text1"/>
        </w:rPr>
        <w:t xml:space="preserve">Trots den rådande situationen har tävlingsverksamheten kunnat vara aktiv och man har genom att anpassa tävlingarna kunnat följa </w:t>
      </w:r>
      <w:proofErr w:type="spellStart"/>
      <w:r>
        <w:rPr>
          <w:color w:val="000000" w:themeColor="text1"/>
        </w:rPr>
        <w:t>FHMs</w:t>
      </w:r>
      <w:proofErr w:type="spellEnd"/>
      <w:r>
        <w:rPr>
          <w:color w:val="000000" w:themeColor="text1"/>
        </w:rPr>
        <w:t xml:space="preserve"> anvisningar. </w:t>
      </w:r>
    </w:p>
    <w:p w14:paraId="714D685A" w14:textId="3C88B5D2" w:rsidR="00DF2D85" w:rsidRPr="00E20EDF" w:rsidRDefault="0043211A" w:rsidP="004C6D31">
      <w:pPr>
        <w:rPr>
          <w:color w:val="000000" w:themeColor="text1"/>
          <w:sz w:val="32"/>
          <w:szCs w:val="32"/>
        </w:rPr>
      </w:pPr>
      <w:r>
        <w:rPr>
          <w:color w:val="000000" w:themeColor="text1"/>
        </w:rPr>
        <w:t>Totalt har 12 IPSC, 5 Nationella</w:t>
      </w:r>
      <w:r w:rsidR="00BA532A">
        <w:rPr>
          <w:color w:val="000000" w:themeColor="text1"/>
        </w:rPr>
        <w:t xml:space="preserve"> precisionstävlingar</w:t>
      </w:r>
      <w:r>
        <w:rPr>
          <w:color w:val="000000" w:themeColor="text1"/>
        </w:rPr>
        <w:t xml:space="preserve"> och 2 PRS tävlingar genomförts</w:t>
      </w:r>
      <w:r w:rsidR="00FE3FA6">
        <w:rPr>
          <w:color w:val="000000" w:themeColor="text1"/>
        </w:rPr>
        <w:t>.</w:t>
      </w:r>
    </w:p>
    <w:p w14:paraId="6287AC56" w14:textId="09EB43E0" w:rsidR="00690CFF" w:rsidRPr="00690CFF" w:rsidRDefault="00BE6968" w:rsidP="00690CFF">
      <w:pPr>
        <w:pStyle w:val="Rubrik1"/>
        <w:rPr>
          <w:rFonts w:asciiTheme="minorHAnsi" w:hAnsiTheme="minorHAnsi" w:cstheme="minorHAnsi"/>
          <w:bCs/>
          <w:color w:val="000000" w:themeColor="text1"/>
        </w:rPr>
      </w:pPr>
      <w:r w:rsidRPr="00690CFF">
        <w:rPr>
          <w:rFonts w:asciiTheme="minorHAnsi" w:hAnsiTheme="minorHAnsi" w:cstheme="minorHAnsi"/>
          <w:bCs/>
          <w:color w:val="000000" w:themeColor="text1"/>
        </w:rPr>
        <w:t>Föreningsverksamhet</w:t>
      </w:r>
      <w:r w:rsidR="00690CFF">
        <w:rPr>
          <w:rFonts w:asciiTheme="minorHAnsi" w:hAnsiTheme="minorHAnsi" w:cstheme="minorHAnsi"/>
          <w:bCs/>
          <w:color w:val="000000" w:themeColor="text1"/>
        </w:rPr>
        <w:t>.</w:t>
      </w:r>
    </w:p>
    <w:p w14:paraId="1332BAFF" w14:textId="6DA36D3E" w:rsidR="00BE6968" w:rsidRPr="001A6DB2" w:rsidRDefault="0084293D" w:rsidP="00BE6968">
      <w:pPr>
        <w:rPr>
          <w:color w:val="000000" w:themeColor="text1"/>
        </w:rPr>
      </w:pPr>
      <w:r w:rsidRPr="001A6DB2">
        <w:rPr>
          <w:color w:val="000000" w:themeColor="text1"/>
        </w:rPr>
        <w:t xml:space="preserve">Under året har </w:t>
      </w:r>
      <w:r w:rsidR="0043211A">
        <w:rPr>
          <w:color w:val="000000" w:themeColor="text1"/>
        </w:rPr>
        <w:t xml:space="preserve">1 städdag planerats men fick ställas in </w:t>
      </w:r>
      <w:proofErr w:type="spellStart"/>
      <w:r w:rsidR="0043211A">
        <w:rPr>
          <w:color w:val="000000" w:themeColor="text1"/>
        </w:rPr>
        <w:t>pga</w:t>
      </w:r>
      <w:proofErr w:type="spellEnd"/>
      <w:r w:rsidR="0043211A">
        <w:rPr>
          <w:color w:val="000000" w:themeColor="text1"/>
        </w:rPr>
        <w:t xml:space="preserve"> FHM striktare anvisningar</w:t>
      </w:r>
      <w:r w:rsidR="00BA532A">
        <w:rPr>
          <w:color w:val="000000" w:themeColor="text1"/>
        </w:rPr>
        <w:t>. Dock har enskilda medlemmar på eget initiativ gjort insatser för att hålla banan i skjutbart skick. Det</w:t>
      </w:r>
      <w:r w:rsidR="00AB13A2">
        <w:rPr>
          <w:color w:val="000000" w:themeColor="text1"/>
        </w:rPr>
        <w:t xml:space="preserve"> </w:t>
      </w:r>
      <w:r w:rsidR="00BA532A">
        <w:rPr>
          <w:color w:val="000000" w:themeColor="text1"/>
        </w:rPr>
        <w:t>arbetet har då omfattat slyröjning 0-300 meter. Rensning, skottning och krattning av kulfång.</w:t>
      </w:r>
    </w:p>
    <w:p w14:paraId="1C3C7A3E" w14:textId="5D8213B9" w:rsidR="00E64B4B" w:rsidRPr="00690CFF" w:rsidRDefault="00E64B4B" w:rsidP="00E64B4B">
      <w:pPr>
        <w:pStyle w:val="Rubrik1"/>
        <w:rPr>
          <w:rFonts w:asciiTheme="minorHAnsi" w:hAnsiTheme="minorHAnsi" w:cstheme="minorHAnsi"/>
          <w:bCs/>
          <w:color w:val="000000" w:themeColor="text1"/>
        </w:rPr>
      </w:pPr>
      <w:r w:rsidRPr="00690CFF">
        <w:rPr>
          <w:rFonts w:asciiTheme="minorHAnsi" w:hAnsiTheme="minorHAnsi" w:cstheme="minorHAnsi"/>
          <w:bCs/>
          <w:color w:val="000000" w:themeColor="text1"/>
        </w:rPr>
        <w:t>Underhåll och Projekt</w:t>
      </w:r>
    </w:p>
    <w:p w14:paraId="0EB61161" w14:textId="63B3FC0C" w:rsidR="0094465D" w:rsidRDefault="0043211A" w:rsidP="0008535C">
      <w:pPr>
        <w:rPr>
          <w:color w:val="000000" w:themeColor="text1"/>
        </w:rPr>
      </w:pPr>
      <w:r>
        <w:rPr>
          <w:color w:val="000000" w:themeColor="text1"/>
        </w:rPr>
        <w:t xml:space="preserve">Under året har underhåll av vägen skett med ifyllnad av </w:t>
      </w:r>
      <w:proofErr w:type="spellStart"/>
      <w:r>
        <w:rPr>
          <w:color w:val="000000" w:themeColor="text1"/>
        </w:rPr>
        <w:t>potthål</w:t>
      </w:r>
      <w:proofErr w:type="spellEnd"/>
      <w:r>
        <w:rPr>
          <w:color w:val="000000" w:themeColor="text1"/>
        </w:rPr>
        <w:t xml:space="preserve">. Pistolbanans skjuthall har fått ett ansiktslyft med </w:t>
      </w:r>
      <w:proofErr w:type="spellStart"/>
      <w:r>
        <w:rPr>
          <w:color w:val="000000" w:themeColor="text1"/>
        </w:rPr>
        <w:t>bla</w:t>
      </w:r>
      <w:proofErr w:type="spellEnd"/>
      <w:r>
        <w:rPr>
          <w:color w:val="000000" w:themeColor="text1"/>
        </w:rPr>
        <w:t xml:space="preserve"> nytt tak och belysning. Skjuthallen på 300</w:t>
      </w:r>
      <w:r w:rsidR="00FE3FA6">
        <w:rPr>
          <w:color w:val="000000" w:themeColor="text1"/>
        </w:rPr>
        <w:t>m</w:t>
      </w:r>
      <w:r>
        <w:rPr>
          <w:color w:val="000000" w:themeColor="text1"/>
        </w:rPr>
        <w:t xml:space="preserve"> har stormsäkrats och ett försök med målramar har genomförts med gott resultat och kommer att resultera i att vi åter k</w:t>
      </w:r>
      <w:r w:rsidR="00BA532A">
        <w:rPr>
          <w:color w:val="000000" w:themeColor="text1"/>
        </w:rPr>
        <w:t xml:space="preserve">ommer att kunna använda </w:t>
      </w:r>
      <w:r>
        <w:rPr>
          <w:color w:val="000000" w:themeColor="text1"/>
        </w:rPr>
        <w:t xml:space="preserve">målhissarna i </w:t>
      </w:r>
      <w:r w:rsidR="00BA532A">
        <w:rPr>
          <w:color w:val="000000" w:themeColor="text1"/>
        </w:rPr>
        <w:t>m</w:t>
      </w:r>
      <w:r w:rsidR="003A4182">
        <w:rPr>
          <w:color w:val="000000" w:themeColor="text1"/>
        </w:rPr>
        <w:t>arkörgraven</w:t>
      </w:r>
      <w:r w:rsidR="00BA532A">
        <w:rPr>
          <w:color w:val="000000" w:themeColor="text1"/>
        </w:rPr>
        <w:t xml:space="preserve"> under våren 2021</w:t>
      </w:r>
      <w:r w:rsidR="00AB13A2">
        <w:rPr>
          <w:color w:val="000000" w:themeColor="text1"/>
        </w:rPr>
        <w:t>.</w:t>
      </w:r>
    </w:p>
    <w:p w14:paraId="4FEF6F9E" w14:textId="576C3370" w:rsidR="00690CFF" w:rsidRDefault="00690CFF" w:rsidP="0008535C">
      <w:pPr>
        <w:rPr>
          <w:color w:val="000000" w:themeColor="text1"/>
        </w:rPr>
      </w:pPr>
    </w:p>
    <w:p w14:paraId="6CFE39B5" w14:textId="77777777" w:rsidR="005F28BC" w:rsidRDefault="005F28BC" w:rsidP="0008535C">
      <w:pPr>
        <w:rPr>
          <w:color w:val="000000" w:themeColor="text1"/>
        </w:rPr>
      </w:pPr>
    </w:p>
    <w:p w14:paraId="79C57B18" w14:textId="77777777" w:rsidR="0094465D" w:rsidRDefault="0094465D" w:rsidP="0008535C">
      <w:pPr>
        <w:rPr>
          <w:color w:val="000000" w:themeColor="text1"/>
        </w:rPr>
      </w:pPr>
      <w:r>
        <w:rPr>
          <w:color w:val="000000" w:themeColor="text1"/>
        </w:rPr>
        <w:t>Styrelsen Skepplanda Skytteförening.</w:t>
      </w:r>
    </w:p>
    <w:p w14:paraId="28104527" w14:textId="2820415D" w:rsidR="0094465D" w:rsidRDefault="0094465D" w:rsidP="0008535C">
      <w:pPr>
        <w:rPr>
          <w:color w:val="000000" w:themeColor="text1"/>
        </w:rPr>
      </w:pPr>
      <w:r>
        <w:rPr>
          <w:color w:val="000000" w:themeColor="text1"/>
        </w:rPr>
        <w:t xml:space="preserve">Högsjömosse </w:t>
      </w:r>
      <w:r w:rsidR="00271A82">
        <w:rPr>
          <w:color w:val="000000" w:themeColor="text1"/>
        </w:rPr>
        <w:t>20</w:t>
      </w:r>
      <w:r w:rsidR="00FE3FA6">
        <w:rPr>
          <w:color w:val="000000" w:themeColor="text1"/>
        </w:rPr>
        <w:t>21</w:t>
      </w:r>
      <w:r w:rsidR="00271A82">
        <w:rPr>
          <w:color w:val="000000" w:themeColor="text1"/>
        </w:rPr>
        <w:t>-0</w:t>
      </w:r>
      <w:r w:rsidR="00FE3FA6">
        <w:rPr>
          <w:color w:val="000000" w:themeColor="text1"/>
        </w:rPr>
        <w:t>3-25</w:t>
      </w:r>
    </w:p>
    <w:p w14:paraId="13399F58" w14:textId="2AFCA13E" w:rsidR="00271A82" w:rsidRDefault="00BA532A" w:rsidP="0008535C">
      <w:pPr>
        <w:rPr>
          <w:color w:val="000000" w:themeColor="text1"/>
        </w:rPr>
      </w:pPr>
      <w:r>
        <w:rPr>
          <w:color w:val="000000" w:themeColor="text1"/>
        </w:rPr>
        <w:t>Bjarne Larning</w:t>
      </w:r>
      <w:r w:rsidR="00E20EDF">
        <w:rPr>
          <w:color w:val="000000" w:themeColor="text1"/>
        </w:rPr>
        <w:t>, Ordförande</w:t>
      </w:r>
      <w:r w:rsidR="00271A82">
        <w:rPr>
          <w:color w:val="000000" w:themeColor="text1"/>
        </w:rPr>
        <w:tab/>
      </w:r>
      <w:r w:rsidR="00271A82">
        <w:rPr>
          <w:color w:val="000000" w:themeColor="text1"/>
        </w:rPr>
        <w:tab/>
      </w:r>
      <w:r w:rsidR="00271A82">
        <w:rPr>
          <w:color w:val="000000" w:themeColor="text1"/>
        </w:rPr>
        <w:tab/>
      </w:r>
      <w:r w:rsidR="008839F3">
        <w:rPr>
          <w:color w:val="000000" w:themeColor="text1"/>
        </w:rPr>
        <w:t xml:space="preserve">Torbjörn </w:t>
      </w:r>
      <w:proofErr w:type="spellStart"/>
      <w:proofErr w:type="gramStart"/>
      <w:r w:rsidR="008839F3">
        <w:rPr>
          <w:color w:val="000000" w:themeColor="text1"/>
        </w:rPr>
        <w:t>Bomblé</w:t>
      </w:r>
      <w:proofErr w:type="spellEnd"/>
      <w:r>
        <w:rPr>
          <w:color w:val="000000" w:themeColor="text1"/>
        </w:rPr>
        <w:t xml:space="preserve"> </w:t>
      </w:r>
      <w:r w:rsidR="00E20EDF">
        <w:rPr>
          <w:color w:val="000000" w:themeColor="text1"/>
        </w:rPr>
        <w:t>,</w:t>
      </w:r>
      <w:proofErr w:type="gramEnd"/>
      <w:r w:rsidR="00E20EDF">
        <w:rPr>
          <w:color w:val="000000" w:themeColor="text1"/>
        </w:rPr>
        <w:t>Vice Ordförande</w:t>
      </w:r>
    </w:p>
    <w:p w14:paraId="24A2B2F6" w14:textId="77777777" w:rsidR="00E20EDF" w:rsidRDefault="00E20EDF" w:rsidP="0008535C">
      <w:pPr>
        <w:rPr>
          <w:color w:val="000000" w:themeColor="text1"/>
        </w:rPr>
      </w:pPr>
    </w:p>
    <w:p w14:paraId="10B83F7E" w14:textId="77777777" w:rsidR="00E20EDF" w:rsidRDefault="00E20EDF" w:rsidP="0008535C">
      <w:pPr>
        <w:rPr>
          <w:color w:val="000000" w:themeColor="text1"/>
        </w:rPr>
      </w:pPr>
      <w:bookmarkStart w:id="0" w:name="_GoBack"/>
      <w:bookmarkEnd w:id="0"/>
    </w:p>
    <w:p w14:paraId="07687A20" w14:textId="401419DE" w:rsidR="00E20EDF" w:rsidRDefault="00BA532A" w:rsidP="0008535C">
      <w:pPr>
        <w:rPr>
          <w:color w:val="000000" w:themeColor="text1"/>
        </w:rPr>
      </w:pPr>
      <w:r>
        <w:rPr>
          <w:color w:val="000000" w:themeColor="text1"/>
        </w:rPr>
        <w:t xml:space="preserve">Henrik </w:t>
      </w:r>
      <w:proofErr w:type="spellStart"/>
      <w:r>
        <w:rPr>
          <w:color w:val="000000" w:themeColor="text1"/>
        </w:rPr>
        <w:t>Natzén</w:t>
      </w:r>
      <w:proofErr w:type="spellEnd"/>
      <w:r w:rsidR="00E20EDF">
        <w:rPr>
          <w:color w:val="000000" w:themeColor="text1"/>
        </w:rPr>
        <w:t>, Sekreterare</w:t>
      </w:r>
      <w:r w:rsidR="00E20EDF">
        <w:rPr>
          <w:color w:val="000000" w:themeColor="text1"/>
        </w:rPr>
        <w:tab/>
      </w:r>
      <w:r w:rsidR="00E20EDF">
        <w:rPr>
          <w:color w:val="000000" w:themeColor="text1"/>
        </w:rPr>
        <w:tab/>
      </w:r>
      <w:r w:rsidR="00E20EDF">
        <w:rPr>
          <w:color w:val="000000" w:themeColor="text1"/>
        </w:rPr>
        <w:tab/>
      </w:r>
      <w:r>
        <w:rPr>
          <w:color w:val="000000" w:themeColor="text1"/>
        </w:rPr>
        <w:t>Thomas Olesen</w:t>
      </w:r>
      <w:r w:rsidR="00E20EDF">
        <w:rPr>
          <w:color w:val="000000" w:themeColor="text1"/>
        </w:rPr>
        <w:t>, Ledamot</w:t>
      </w:r>
    </w:p>
    <w:p w14:paraId="4E21DDB0" w14:textId="77777777" w:rsidR="00E20EDF" w:rsidRDefault="00E20EDF" w:rsidP="0008535C">
      <w:pPr>
        <w:rPr>
          <w:color w:val="000000" w:themeColor="text1"/>
        </w:rPr>
      </w:pPr>
    </w:p>
    <w:p w14:paraId="04428E65" w14:textId="77777777" w:rsidR="00E20EDF" w:rsidRDefault="00E20EDF" w:rsidP="0008535C">
      <w:pPr>
        <w:rPr>
          <w:color w:val="000000" w:themeColor="text1"/>
        </w:rPr>
      </w:pPr>
    </w:p>
    <w:p w14:paraId="085D69EC" w14:textId="5A66ACDD" w:rsidR="00E20EDF" w:rsidRPr="001A6DB2" w:rsidRDefault="00BA532A" w:rsidP="0008535C">
      <w:pPr>
        <w:rPr>
          <w:color w:val="000000" w:themeColor="text1"/>
        </w:rPr>
      </w:pPr>
      <w:r>
        <w:rPr>
          <w:color w:val="000000" w:themeColor="text1"/>
        </w:rPr>
        <w:t>Erik Andersson</w:t>
      </w:r>
      <w:r w:rsidR="00E20EDF">
        <w:rPr>
          <w:color w:val="000000" w:themeColor="text1"/>
        </w:rPr>
        <w:t>, Ledamot</w:t>
      </w:r>
    </w:p>
    <w:sectPr w:rsidR="00E20EDF" w:rsidRPr="001A6DB2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1105115" w14:textId="77777777" w:rsidR="005328A5" w:rsidRDefault="005328A5" w:rsidP="00690CFF">
      <w:pPr>
        <w:spacing w:after="0" w:line="240" w:lineRule="auto"/>
      </w:pPr>
      <w:r>
        <w:separator/>
      </w:r>
    </w:p>
  </w:endnote>
  <w:endnote w:type="continuationSeparator" w:id="0">
    <w:p w14:paraId="3C68972D" w14:textId="77777777" w:rsidR="005328A5" w:rsidRDefault="005328A5" w:rsidP="00690C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C8D5CCC" w14:textId="77777777" w:rsidR="005328A5" w:rsidRDefault="005328A5" w:rsidP="00690CFF">
      <w:pPr>
        <w:spacing w:after="0" w:line="240" w:lineRule="auto"/>
      </w:pPr>
      <w:r>
        <w:separator/>
      </w:r>
    </w:p>
  </w:footnote>
  <w:footnote w:type="continuationSeparator" w:id="0">
    <w:p w14:paraId="3ABC14AE" w14:textId="77777777" w:rsidR="005328A5" w:rsidRDefault="005328A5" w:rsidP="00690C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318336367"/>
      <w:docPartObj>
        <w:docPartGallery w:val="Page Numbers (Top of Page)"/>
        <w:docPartUnique/>
      </w:docPartObj>
    </w:sdtPr>
    <w:sdtEndPr/>
    <w:sdtContent>
      <w:p w14:paraId="3F9A8BBD" w14:textId="77777777" w:rsidR="00F85E69" w:rsidRDefault="00F85E69">
        <w:pPr>
          <w:pStyle w:val="Sidhuvud"/>
          <w:jc w:val="right"/>
        </w:pPr>
        <w:r>
          <w:t xml:space="preserve">Sida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>PAGE</w:instrText>
        </w:r>
        <w:r>
          <w:rPr>
            <w:b/>
            <w:bCs/>
            <w:sz w:val="24"/>
            <w:szCs w:val="24"/>
          </w:rPr>
          <w:fldChar w:fldCharType="separate"/>
        </w:r>
        <w:r w:rsidR="008839F3">
          <w:rPr>
            <w:b/>
            <w:bCs/>
            <w:noProof/>
          </w:rPr>
          <w:t>1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av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>NUMPAGES</w:instrText>
        </w:r>
        <w:r>
          <w:rPr>
            <w:b/>
            <w:bCs/>
            <w:sz w:val="24"/>
            <w:szCs w:val="24"/>
          </w:rPr>
          <w:fldChar w:fldCharType="separate"/>
        </w:r>
        <w:r w:rsidR="008839F3"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4DAEC8B6" w14:textId="77777777" w:rsidR="00F85E69" w:rsidRDefault="00F85E69">
    <w:pPr>
      <w:pStyle w:val="Sidhuvud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wNbGwsDQ0NrcwM7FU0lEKTi0uzszPAykwrAUADwVTOCwAAAA="/>
  </w:docVars>
  <w:rsids>
    <w:rsidRoot w:val="002C5C56"/>
    <w:rsid w:val="00080E14"/>
    <w:rsid w:val="0008535C"/>
    <w:rsid w:val="0009157D"/>
    <w:rsid w:val="00106395"/>
    <w:rsid w:val="001A6DB2"/>
    <w:rsid w:val="00271A82"/>
    <w:rsid w:val="002908E6"/>
    <w:rsid w:val="002C5C56"/>
    <w:rsid w:val="003A4182"/>
    <w:rsid w:val="0043211A"/>
    <w:rsid w:val="004C6D31"/>
    <w:rsid w:val="004E4F43"/>
    <w:rsid w:val="004F6FCE"/>
    <w:rsid w:val="005328A5"/>
    <w:rsid w:val="005531AA"/>
    <w:rsid w:val="00556CE7"/>
    <w:rsid w:val="005F28BC"/>
    <w:rsid w:val="00632741"/>
    <w:rsid w:val="00690CFF"/>
    <w:rsid w:val="007916FD"/>
    <w:rsid w:val="007A45E8"/>
    <w:rsid w:val="00827D72"/>
    <w:rsid w:val="0084293D"/>
    <w:rsid w:val="008839F3"/>
    <w:rsid w:val="0094465D"/>
    <w:rsid w:val="00953A7E"/>
    <w:rsid w:val="00A41369"/>
    <w:rsid w:val="00AB13A2"/>
    <w:rsid w:val="00B65A6F"/>
    <w:rsid w:val="00BA532A"/>
    <w:rsid w:val="00BE6968"/>
    <w:rsid w:val="00C12BA3"/>
    <w:rsid w:val="00CB7CBC"/>
    <w:rsid w:val="00D22160"/>
    <w:rsid w:val="00DA6E74"/>
    <w:rsid w:val="00DF2D85"/>
    <w:rsid w:val="00E20EDF"/>
    <w:rsid w:val="00E64B4B"/>
    <w:rsid w:val="00EE1D71"/>
    <w:rsid w:val="00F85E69"/>
    <w:rsid w:val="00FE3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DED0E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Rubrik1">
    <w:name w:val="heading 1"/>
    <w:basedOn w:val="Normal"/>
    <w:next w:val="Normal"/>
    <w:link w:val="Rubrik1Char"/>
    <w:uiPriority w:val="9"/>
    <w:qFormat/>
    <w:rsid w:val="004C6D3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4C6D3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Sidhuvud">
    <w:name w:val="header"/>
    <w:basedOn w:val="Normal"/>
    <w:link w:val="SidhuvudChar"/>
    <w:uiPriority w:val="99"/>
    <w:unhideWhenUsed/>
    <w:rsid w:val="00690CF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690CFF"/>
  </w:style>
  <w:style w:type="paragraph" w:styleId="Sidfot">
    <w:name w:val="footer"/>
    <w:basedOn w:val="Normal"/>
    <w:link w:val="SidfotChar"/>
    <w:uiPriority w:val="99"/>
    <w:unhideWhenUsed/>
    <w:rsid w:val="00690CF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690CFF"/>
  </w:style>
  <w:style w:type="paragraph" w:styleId="Ingetavstnd">
    <w:name w:val="No Spacing"/>
    <w:uiPriority w:val="1"/>
    <w:qFormat/>
    <w:rsid w:val="004F6FCE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Rubrik1">
    <w:name w:val="heading 1"/>
    <w:basedOn w:val="Normal"/>
    <w:next w:val="Normal"/>
    <w:link w:val="Rubrik1Char"/>
    <w:uiPriority w:val="9"/>
    <w:qFormat/>
    <w:rsid w:val="004C6D3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4C6D3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Sidhuvud">
    <w:name w:val="header"/>
    <w:basedOn w:val="Normal"/>
    <w:link w:val="SidhuvudChar"/>
    <w:uiPriority w:val="99"/>
    <w:unhideWhenUsed/>
    <w:rsid w:val="00690CF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690CFF"/>
  </w:style>
  <w:style w:type="paragraph" w:styleId="Sidfot">
    <w:name w:val="footer"/>
    <w:basedOn w:val="Normal"/>
    <w:link w:val="SidfotChar"/>
    <w:uiPriority w:val="99"/>
    <w:unhideWhenUsed/>
    <w:rsid w:val="00690CF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690CFF"/>
  </w:style>
  <w:style w:type="paragraph" w:styleId="Ingetavstnd">
    <w:name w:val="No Spacing"/>
    <w:uiPriority w:val="1"/>
    <w:qFormat/>
    <w:rsid w:val="004F6FC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93DA72-05AC-463A-9B78-AF842D9DF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0</TotalTime>
  <Pages>2</Pages>
  <Words>310</Words>
  <Characters>1646</Characters>
  <Application>Microsoft Office Word</Application>
  <DocSecurity>0</DocSecurity>
  <Lines>13</Lines>
  <Paragraphs>3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loatel International</Company>
  <LinksUpToDate>false</LinksUpToDate>
  <CharactersWithSpaces>19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Revling</dc:creator>
  <cp:keywords/>
  <dc:description/>
  <cp:lastModifiedBy>Bjarne Larning</cp:lastModifiedBy>
  <cp:revision>11</cp:revision>
  <cp:lastPrinted>2021-03-25T18:32:00Z</cp:lastPrinted>
  <dcterms:created xsi:type="dcterms:W3CDTF">2020-12-29T11:03:00Z</dcterms:created>
  <dcterms:modified xsi:type="dcterms:W3CDTF">2021-05-23T15:19:00Z</dcterms:modified>
</cp:coreProperties>
</file>